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15F3E" w14:textId="77777777" w:rsidR="00D108B8" w:rsidRDefault="00D108B8" w:rsidP="0005508E">
      <w:pPr>
        <w:pStyle w:val="APAReference"/>
      </w:pPr>
      <w:bookmarkStart w:id="0" w:name="_GoBack"/>
      <w:bookmarkEnd w:id="0"/>
    </w:p>
    <w:p w14:paraId="399F97C7" w14:textId="77777777" w:rsidR="00D108B8" w:rsidRDefault="00D108B8" w:rsidP="00D108B8">
      <w:pPr>
        <w:pStyle w:val="CenteredTextSingleSpace"/>
        <w:spacing w:line="480" w:lineRule="auto"/>
      </w:pPr>
    </w:p>
    <w:p w14:paraId="3A8E875C" w14:textId="77777777" w:rsidR="005E249F" w:rsidRDefault="005E249F" w:rsidP="00D108B8">
      <w:pPr>
        <w:pStyle w:val="CenteredTextSingleSpace"/>
        <w:spacing w:line="480" w:lineRule="auto"/>
      </w:pPr>
    </w:p>
    <w:p w14:paraId="08EB94A4" w14:textId="77777777" w:rsidR="005E249F" w:rsidRDefault="005E249F" w:rsidP="00D108B8">
      <w:pPr>
        <w:pStyle w:val="CenteredTextSingleSpace"/>
        <w:spacing w:line="480" w:lineRule="auto"/>
      </w:pPr>
    </w:p>
    <w:p w14:paraId="50B1FE3E" w14:textId="77777777" w:rsidR="005E249F" w:rsidRDefault="005E249F" w:rsidP="00D108B8">
      <w:pPr>
        <w:pStyle w:val="CenteredTextSingleSpace"/>
        <w:spacing w:line="480" w:lineRule="auto"/>
      </w:pPr>
    </w:p>
    <w:p w14:paraId="57735FDF" w14:textId="77777777" w:rsidR="005E249F" w:rsidRDefault="005E249F" w:rsidP="00D108B8">
      <w:pPr>
        <w:pStyle w:val="CenteredTextSingleSpace"/>
        <w:spacing w:line="480" w:lineRule="auto"/>
      </w:pPr>
    </w:p>
    <w:p w14:paraId="0031D591" w14:textId="063D6FD8" w:rsidR="005E249F" w:rsidRDefault="005E249F" w:rsidP="00D108B8">
      <w:pPr>
        <w:pStyle w:val="CenteredTextSingleSpace"/>
        <w:spacing w:line="480" w:lineRule="auto"/>
        <w:rPr>
          <w:b/>
          <w:bCs/>
        </w:rPr>
      </w:pPr>
      <w:r w:rsidRPr="00165871">
        <w:rPr>
          <w:b/>
          <w:bCs/>
        </w:rPr>
        <w:t>Title of the Paper in Full Goes Here</w:t>
      </w:r>
    </w:p>
    <w:p w14:paraId="7DF856C8" w14:textId="77777777" w:rsidR="00165871" w:rsidRPr="00165871" w:rsidRDefault="00165871" w:rsidP="00D108B8">
      <w:pPr>
        <w:pStyle w:val="CenteredTextSingleSpace"/>
        <w:spacing w:line="480" w:lineRule="auto"/>
        <w:rPr>
          <w:b/>
          <w:bCs/>
        </w:rPr>
      </w:pPr>
    </w:p>
    <w:p w14:paraId="12DAD034" w14:textId="40F44B9F" w:rsidR="005E249F" w:rsidRDefault="00D108B8" w:rsidP="00D108B8">
      <w:pPr>
        <w:pStyle w:val="CenteredTextSingleSpace"/>
        <w:spacing w:line="480" w:lineRule="auto"/>
      </w:pPr>
      <w:r>
        <w:t>Student</w:t>
      </w:r>
      <w:r w:rsidR="005E249F">
        <w:t xml:space="preserve"> Name</w:t>
      </w:r>
    </w:p>
    <w:p w14:paraId="6F721B07" w14:textId="77777777" w:rsidR="005E249F" w:rsidRDefault="00213027" w:rsidP="00D108B8">
      <w:pPr>
        <w:pStyle w:val="CenteredTextSingleSpace"/>
        <w:spacing w:line="480" w:lineRule="auto"/>
      </w:pPr>
      <w:r>
        <w:t>Course Name and Number</w:t>
      </w:r>
    </w:p>
    <w:p w14:paraId="0783D656" w14:textId="77777777" w:rsidR="00213027" w:rsidRDefault="00213027" w:rsidP="00D108B8">
      <w:pPr>
        <w:pStyle w:val="CenteredTextSingleSpace"/>
        <w:spacing w:line="480" w:lineRule="auto"/>
      </w:pPr>
      <w:r>
        <w:t>Instructor’s Name</w:t>
      </w:r>
    </w:p>
    <w:p w14:paraId="67C2516B" w14:textId="77777777" w:rsidR="00213027" w:rsidRDefault="00213027" w:rsidP="00D108B8">
      <w:pPr>
        <w:pStyle w:val="CenteredTextSingleSpace"/>
        <w:spacing w:line="480" w:lineRule="auto"/>
      </w:pPr>
      <w:r>
        <w:t>Date Submitted</w:t>
      </w:r>
    </w:p>
    <w:p w14:paraId="24BA6E35" w14:textId="77777777" w:rsidR="009A7E76" w:rsidRDefault="009A7E76" w:rsidP="0001750B">
      <w:pPr>
        <w:pStyle w:val="APALevel1"/>
        <w:rPr>
          <w:b/>
        </w:rPr>
        <w:sectPr w:rsidR="009A7E76" w:rsidSect="00D108B8">
          <w:headerReference w:type="even" r:id="rId11"/>
          <w:headerReference w:type="default" r:id="rId12"/>
          <w:footerReference w:type="default" r:id="rId13"/>
          <w:pgSz w:w="12240" w:h="15840" w:code="1"/>
          <w:pgMar w:top="1440" w:right="1440" w:bottom="1440" w:left="1440" w:header="1440" w:footer="1440" w:gutter="0"/>
          <w:pgNumType w:start="1"/>
          <w:cols w:space="720"/>
          <w:noEndnote/>
          <w:docGrid w:linePitch="326"/>
        </w:sectPr>
      </w:pPr>
    </w:p>
    <w:p w14:paraId="1F22B628" w14:textId="59AF2AFD" w:rsidR="00CC3373" w:rsidRDefault="00CC3373" w:rsidP="00CC3373">
      <w:pPr>
        <w:spacing w:line="480" w:lineRule="auto"/>
      </w:pPr>
      <w:r w:rsidRPr="001951AD">
        <w:rPr>
          <w:b/>
        </w:rPr>
        <w:lastRenderedPageBreak/>
        <w:t xml:space="preserve">Introduction: </w:t>
      </w:r>
      <w:r w:rsidRPr="001951AD">
        <w:t xml:space="preserve">After reviewing the </w:t>
      </w:r>
      <w:hyperlink r:id="rId14" w:history="1">
        <w:r w:rsidRPr="00A5729F">
          <w:rPr>
            <w:rStyle w:val="Hyperlink"/>
          </w:rPr>
          <w:t xml:space="preserve">Ashford Writing Center’s Introduction Guidelines </w:t>
        </w:r>
      </w:hyperlink>
      <w:r w:rsidRPr="001951AD">
        <w:t xml:space="preserve">and doing further research on your topic, develop an introduction paragraph of at least 150 words that </w:t>
      </w:r>
      <w:r>
        <w:t xml:space="preserve">clearly explains the topic, the importance of further research, and ethical implications. </w:t>
      </w:r>
    </w:p>
    <w:p w14:paraId="11B2DA46" w14:textId="77777777" w:rsidR="00CC3373" w:rsidRDefault="00CC3373" w:rsidP="00CC3373"/>
    <w:p w14:paraId="156C7CAF" w14:textId="01B12C54" w:rsidR="00CC3373" w:rsidRPr="001951AD" w:rsidRDefault="00CC3373" w:rsidP="00CC3373">
      <w:pPr>
        <w:spacing w:line="480" w:lineRule="auto"/>
      </w:pPr>
      <w:r w:rsidRPr="001951AD">
        <w:rPr>
          <w:b/>
        </w:rPr>
        <w:t>Thesis Statement</w:t>
      </w:r>
      <w:r w:rsidRPr="001951AD">
        <w:t xml:space="preserve">:  After viewing </w:t>
      </w:r>
      <w:hyperlink r:id="rId15" w:history="1">
        <w:r w:rsidRPr="00A5729F">
          <w:rPr>
            <w:rStyle w:val="Hyperlink"/>
          </w:rPr>
          <w:t>the Ashford Writing Center’s Thesis Tutorial</w:t>
        </w:r>
      </w:hyperlink>
      <w:r w:rsidRPr="001951AD">
        <w:t>, type your thesis statement here. Please note that the thesis statement will be included as the last sentence in the introduction paragraph when writing your final paper.</w:t>
      </w:r>
    </w:p>
    <w:p w14:paraId="7DF80376" w14:textId="77777777" w:rsidR="00CC3373" w:rsidRPr="001951AD" w:rsidRDefault="00CC3373" w:rsidP="00CC3373">
      <w:pPr>
        <w:rPr>
          <w:b/>
        </w:rPr>
      </w:pPr>
      <w:r w:rsidRPr="001951AD">
        <w:rPr>
          <w:b/>
        </w:rPr>
        <w:t xml:space="preserve">Annotation 1:  </w:t>
      </w:r>
    </w:p>
    <w:p w14:paraId="2EA9C76B" w14:textId="77317CA4" w:rsidR="00CC3373" w:rsidRPr="001951AD" w:rsidRDefault="00CC3373" w:rsidP="00CC3373">
      <w:pPr>
        <w:spacing w:line="480" w:lineRule="auto"/>
        <w:ind w:left="720"/>
        <w:contextualSpacing/>
        <w:rPr>
          <w:color w:val="000000"/>
        </w:rPr>
      </w:pPr>
      <w:r w:rsidRPr="001951AD">
        <w:rPr>
          <w:b/>
          <w:color w:val="000000"/>
        </w:rPr>
        <w:t>Reference:</w:t>
      </w:r>
      <w:r w:rsidRPr="001951AD">
        <w:rPr>
          <w:color w:val="000000"/>
        </w:rPr>
        <w:t xml:space="preserve"> Include a complete reference for the source. Format your reference according to APA style for a journal article or other scholarly source as outlined in the </w:t>
      </w:r>
      <w:hyperlink r:id="rId16" w:history="1">
        <w:r w:rsidRPr="00A5729F">
          <w:rPr>
            <w:rStyle w:val="Hyperlink"/>
          </w:rPr>
          <w:t>Ashford Writing Center</w:t>
        </w:r>
      </w:hyperlink>
      <w:r w:rsidRPr="001951AD">
        <w:rPr>
          <w:color w:val="000000"/>
        </w:rPr>
        <w:t xml:space="preserve">. </w:t>
      </w:r>
    </w:p>
    <w:p w14:paraId="42542FF5" w14:textId="425DACD5" w:rsidR="00CC3373" w:rsidRPr="001951AD" w:rsidRDefault="00CC3373" w:rsidP="00CC3373">
      <w:pPr>
        <w:spacing w:line="480" w:lineRule="auto"/>
        <w:ind w:left="720"/>
        <w:contextualSpacing/>
        <w:rPr>
          <w:color w:val="000000"/>
        </w:rPr>
      </w:pPr>
      <w:r w:rsidRPr="001951AD">
        <w:rPr>
          <w:b/>
          <w:color w:val="000000"/>
        </w:rPr>
        <w:t>Annotation:</w:t>
      </w:r>
      <w:r w:rsidRPr="001951AD">
        <w:rPr>
          <w:color w:val="000000"/>
        </w:rPr>
        <w:t xml:space="preserve"> In your own words, explain how this source contributes to answering your research question.  </w:t>
      </w:r>
      <w:r>
        <w:rPr>
          <w:color w:val="000000"/>
        </w:rPr>
        <w:t xml:space="preserve">See </w:t>
      </w:r>
      <w:hyperlink r:id="rId17" w:history="1">
        <w:r w:rsidRPr="00A5729F">
          <w:rPr>
            <w:rStyle w:val="Hyperlink"/>
          </w:rPr>
          <w:t xml:space="preserve">Sample Annotated Bibliography </w:t>
        </w:r>
      </w:hyperlink>
      <w:r>
        <w:rPr>
          <w:color w:val="000000"/>
        </w:rPr>
        <w:t xml:space="preserve">from the Ashford Writing Center for additional </w:t>
      </w:r>
      <w:proofErr w:type="spellStart"/>
      <w:r>
        <w:rPr>
          <w:color w:val="000000"/>
        </w:rPr>
        <w:t>guideance</w:t>
      </w:r>
      <w:proofErr w:type="spellEnd"/>
      <w:r>
        <w:rPr>
          <w:color w:val="000000"/>
        </w:rPr>
        <w:t xml:space="preserve">. </w:t>
      </w:r>
      <w:r w:rsidRPr="001951AD">
        <w:rPr>
          <w:color w:val="000000"/>
        </w:rPr>
        <w:t xml:space="preserve">Your annotation should be </w:t>
      </w:r>
      <w:r>
        <w:rPr>
          <w:color w:val="000000"/>
        </w:rPr>
        <w:t>one to</w:t>
      </w:r>
      <w:r w:rsidRPr="001951AD">
        <w:rPr>
          <w:color w:val="000000"/>
        </w:rPr>
        <w:t xml:space="preserve"> two paragraphs long </w:t>
      </w:r>
      <w:r>
        <w:rPr>
          <w:color w:val="000000"/>
        </w:rPr>
        <w:t xml:space="preserve">(150 words or more) </w:t>
      </w:r>
      <w:r w:rsidRPr="001951AD">
        <w:rPr>
          <w:color w:val="000000"/>
        </w:rPr>
        <w:t xml:space="preserve">and fully address purpose, content, evidence, and relation to other sources you found on this topic following this order: </w:t>
      </w:r>
    </w:p>
    <w:p w14:paraId="32C0ACE9" w14:textId="77777777" w:rsidR="00CC3373" w:rsidRPr="001951AD" w:rsidRDefault="00CC3373" w:rsidP="00CC3373">
      <w:pPr>
        <w:pStyle w:val="ListParagraph"/>
        <w:numPr>
          <w:ilvl w:val="0"/>
          <w:numId w:val="11"/>
        </w:numPr>
        <w:spacing w:line="480" w:lineRule="auto"/>
        <w:rPr>
          <w:rFonts w:eastAsia="Times New Roman"/>
          <w:color w:val="000000"/>
        </w:rPr>
      </w:pPr>
      <w:r w:rsidRPr="001951AD">
        <w:rPr>
          <w:rFonts w:eastAsia="Times New Roman"/>
          <w:color w:val="000000"/>
        </w:rPr>
        <w:t xml:space="preserve">In the first sentence, explain the purpose (or the main point) of the source.  Then, describe the content and elements of the source.  </w:t>
      </w:r>
    </w:p>
    <w:p w14:paraId="24B6377F" w14:textId="77777777" w:rsidR="00CC3373" w:rsidRPr="001951AD" w:rsidRDefault="00CC3373" w:rsidP="00CC3373">
      <w:pPr>
        <w:pStyle w:val="ListParagraph"/>
        <w:numPr>
          <w:ilvl w:val="0"/>
          <w:numId w:val="11"/>
        </w:numPr>
        <w:spacing w:line="480" w:lineRule="auto"/>
        <w:rPr>
          <w:rFonts w:eastAsia="Times New Roman"/>
          <w:color w:val="000000"/>
        </w:rPr>
      </w:pPr>
      <w:r w:rsidRPr="001951AD">
        <w:rPr>
          <w:rFonts w:eastAsia="Times New Roman"/>
          <w:color w:val="000000"/>
        </w:rPr>
        <w:t xml:space="preserve">After explaining the overall structure of the source, summarize the evidence that the author uses to support his or her claims.  Does the author use numbers, statistics, historical documents, or draw from work created by other intellectuals?   </w:t>
      </w:r>
    </w:p>
    <w:p w14:paraId="7D7BB63C" w14:textId="77777777" w:rsidR="00CC3373" w:rsidRPr="001951AD" w:rsidRDefault="00CC3373" w:rsidP="00CC3373">
      <w:pPr>
        <w:pStyle w:val="ListParagraph"/>
        <w:numPr>
          <w:ilvl w:val="0"/>
          <w:numId w:val="11"/>
        </w:numPr>
        <w:spacing w:line="480" w:lineRule="auto"/>
        <w:rPr>
          <w:rFonts w:eastAsia="Times New Roman"/>
          <w:color w:val="000000"/>
        </w:rPr>
      </w:pPr>
      <w:r w:rsidRPr="001951AD">
        <w:rPr>
          <w:rFonts w:eastAsia="Times New Roman"/>
          <w:color w:val="000000"/>
        </w:rPr>
        <w:t xml:space="preserve">Next, explain how the source relates to other sources you have found on this topic throughout the course.  Point out how it contradicts or supports these sources.  </w:t>
      </w:r>
    </w:p>
    <w:p w14:paraId="0E0B175B" w14:textId="77777777" w:rsidR="00CC3373" w:rsidRPr="001951AD" w:rsidRDefault="00CC3373" w:rsidP="00CC3373">
      <w:pPr>
        <w:pStyle w:val="ListParagraph"/>
        <w:numPr>
          <w:ilvl w:val="0"/>
          <w:numId w:val="11"/>
        </w:numPr>
        <w:rPr>
          <w:rFonts w:eastAsia="Times New Roman"/>
          <w:color w:val="000000"/>
        </w:rPr>
      </w:pPr>
      <w:r w:rsidRPr="001951AD">
        <w:rPr>
          <w:rFonts w:eastAsia="Times New Roman"/>
          <w:color w:val="000000"/>
        </w:rPr>
        <w:lastRenderedPageBreak/>
        <w:t xml:space="preserve">Finally, briefly describe how the source answers to your research question. </w:t>
      </w:r>
    </w:p>
    <w:p w14:paraId="5A8BC5C4" w14:textId="77777777" w:rsidR="00CC3373" w:rsidRPr="001951AD" w:rsidRDefault="00CC3373" w:rsidP="00CC3373"/>
    <w:p w14:paraId="3F2EC386" w14:textId="77777777" w:rsidR="00CC3373" w:rsidRPr="001951AD" w:rsidRDefault="00CC3373" w:rsidP="00CC3373">
      <w:pPr>
        <w:rPr>
          <w:b/>
        </w:rPr>
      </w:pPr>
      <w:r w:rsidRPr="001951AD">
        <w:rPr>
          <w:b/>
        </w:rPr>
        <w:t xml:space="preserve">Annotation 2:  </w:t>
      </w:r>
    </w:p>
    <w:p w14:paraId="000FC4EC" w14:textId="5DF1431C" w:rsidR="00CC3373" w:rsidRPr="001951AD" w:rsidRDefault="00CC3373" w:rsidP="00CC3373">
      <w:pPr>
        <w:spacing w:line="480" w:lineRule="auto"/>
        <w:ind w:left="720"/>
        <w:contextualSpacing/>
        <w:rPr>
          <w:color w:val="000000"/>
        </w:rPr>
      </w:pPr>
      <w:r w:rsidRPr="001951AD">
        <w:rPr>
          <w:b/>
          <w:color w:val="000000"/>
        </w:rPr>
        <w:t>Reference:</w:t>
      </w:r>
      <w:r w:rsidRPr="001951AD">
        <w:rPr>
          <w:color w:val="000000"/>
        </w:rPr>
        <w:t xml:space="preserve">  Include a complete reference for the source. Format your reference according to APA style for a journal article or other scholarly source as outlined in the </w:t>
      </w:r>
      <w:hyperlink r:id="rId18" w:history="1">
        <w:r w:rsidRPr="00A5729F">
          <w:rPr>
            <w:rStyle w:val="Hyperlink"/>
          </w:rPr>
          <w:t>Ashford Writing Center.</w:t>
        </w:r>
      </w:hyperlink>
      <w:r w:rsidRPr="001951AD">
        <w:rPr>
          <w:color w:val="000000"/>
        </w:rPr>
        <w:t xml:space="preserve"> </w:t>
      </w:r>
    </w:p>
    <w:p w14:paraId="78025205" w14:textId="77777777" w:rsidR="00CC3373" w:rsidRPr="001951AD" w:rsidRDefault="00CC3373" w:rsidP="00CC3373">
      <w:pPr>
        <w:spacing w:line="480" w:lineRule="auto"/>
        <w:ind w:left="720"/>
        <w:contextualSpacing/>
        <w:rPr>
          <w:color w:val="000000"/>
        </w:rPr>
      </w:pPr>
      <w:r w:rsidRPr="001951AD">
        <w:rPr>
          <w:b/>
          <w:color w:val="000000"/>
        </w:rPr>
        <w:t xml:space="preserve">Annotation:  </w:t>
      </w:r>
      <w:r w:rsidRPr="001951AD">
        <w:rPr>
          <w:color w:val="000000"/>
        </w:rPr>
        <w:t xml:space="preserve">In your own words, explain how this source contributes to answering your research question.  Your annotation should be </w:t>
      </w:r>
      <w:r>
        <w:rPr>
          <w:color w:val="000000"/>
        </w:rPr>
        <w:t>one to</w:t>
      </w:r>
      <w:r w:rsidRPr="001951AD">
        <w:rPr>
          <w:color w:val="000000"/>
        </w:rPr>
        <w:t xml:space="preserve"> two paragraphs long </w:t>
      </w:r>
      <w:r>
        <w:rPr>
          <w:color w:val="000000"/>
        </w:rPr>
        <w:t xml:space="preserve">(150 words or more) </w:t>
      </w:r>
      <w:r w:rsidRPr="001951AD">
        <w:rPr>
          <w:color w:val="000000"/>
        </w:rPr>
        <w:t xml:space="preserve">and fully address purpose, content, evidence, and relation to other sources you found on this topic following this order: </w:t>
      </w:r>
    </w:p>
    <w:p w14:paraId="0C11842E" w14:textId="77777777" w:rsidR="00CC3373" w:rsidRPr="001951AD" w:rsidRDefault="00CC3373" w:rsidP="00CC3373">
      <w:pPr>
        <w:pStyle w:val="ListParagraph"/>
        <w:numPr>
          <w:ilvl w:val="0"/>
          <w:numId w:val="12"/>
        </w:numPr>
        <w:spacing w:line="480" w:lineRule="auto"/>
        <w:rPr>
          <w:rFonts w:eastAsia="Times New Roman"/>
          <w:color w:val="000000"/>
        </w:rPr>
      </w:pPr>
      <w:r w:rsidRPr="001951AD">
        <w:rPr>
          <w:rFonts w:eastAsia="Times New Roman"/>
          <w:color w:val="000000"/>
        </w:rPr>
        <w:t xml:space="preserve">In the first sentence, explain the purpose (or the main point) of the source.  Then, describe the content and elements of the source.  </w:t>
      </w:r>
    </w:p>
    <w:p w14:paraId="17088B4A" w14:textId="77777777" w:rsidR="00CC3373" w:rsidRPr="001951AD" w:rsidRDefault="00CC3373" w:rsidP="00CC3373">
      <w:pPr>
        <w:pStyle w:val="ListParagraph"/>
        <w:numPr>
          <w:ilvl w:val="0"/>
          <w:numId w:val="12"/>
        </w:numPr>
        <w:spacing w:line="480" w:lineRule="auto"/>
        <w:rPr>
          <w:rFonts w:eastAsia="Times New Roman"/>
          <w:color w:val="000000"/>
        </w:rPr>
      </w:pPr>
      <w:r w:rsidRPr="001951AD">
        <w:rPr>
          <w:rFonts w:eastAsia="Times New Roman"/>
          <w:color w:val="000000"/>
        </w:rPr>
        <w:t xml:space="preserve">After explaining the overall structure of the source, summarize the evidence that the author uses to support his or her claims.  Does the author use numbers, statistics, historical documents, or draw from work created by other intellectuals?   </w:t>
      </w:r>
    </w:p>
    <w:p w14:paraId="3DD460A9" w14:textId="77777777" w:rsidR="00CC3373" w:rsidRPr="001951AD" w:rsidRDefault="00CC3373" w:rsidP="00CC3373">
      <w:pPr>
        <w:pStyle w:val="ListParagraph"/>
        <w:numPr>
          <w:ilvl w:val="0"/>
          <w:numId w:val="12"/>
        </w:numPr>
        <w:spacing w:line="480" w:lineRule="auto"/>
        <w:rPr>
          <w:rFonts w:eastAsia="Times New Roman"/>
          <w:color w:val="000000"/>
        </w:rPr>
      </w:pPr>
      <w:r w:rsidRPr="001951AD">
        <w:rPr>
          <w:rFonts w:eastAsia="Times New Roman"/>
          <w:color w:val="000000"/>
        </w:rPr>
        <w:t xml:space="preserve">Next, explain how the source relates to other sources you have found on this topic throughout the course.  Point out how it contradicts or supports these sources.  </w:t>
      </w:r>
    </w:p>
    <w:p w14:paraId="178D17E0" w14:textId="77777777" w:rsidR="00CC3373" w:rsidRPr="001951AD" w:rsidRDefault="00CC3373" w:rsidP="00CC3373">
      <w:pPr>
        <w:pStyle w:val="ListParagraph"/>
        <w:numPr>
          <w:ilvl w:val="0"/>
          <w:numId w:val="12"/>
        </w:numPr>
        <w:rPr>
          <w:rFonts w:eastAsia="Times New Roman"/>
          <w:color w:val="000000"/>
        </w:rPr>
      </w:pPr>
      <w:r w:rsidRPr="001951AD">
        <w:rPr>
          <w:rFonts w:eastAsia="Times New Roman"/>
          <w:color w:val="000000"/>
        </w:rPr>
        <w:t xml:space="preserve">Finally, briefly describe how the source answers to your research question. </w:t>
      </w:r>
    </w:p>
    <w:p w14:paraId="1AD9B61B" w14:textId="77777777" w:rsidR="00CC3373" w:rsidRPr="001951AD" w:rsidRDefault="00CC3373" w:rsidP="00CC3373">
      <w:pPr>
        <w:spacing w:line="480" w:lineRule="auto"/>
        <w:contextualSpacing/>
        <w:rPr>
          <w:color w:val="000000"/>
        </w:rPr>
      </w:pPr>
    </w:p>
    <w:p w14:paraId="2D2BF975" w14:textId="77777777" w:rsidR="00CC3373" w:rsidRPr="001951AD" w:rsidRDefault="00CC3373" w:rsidP="00CC3373">
      <w:pPr>
        <w:rPr>
          <w:b/>
        </w:rPr>
      </w:pPr>
      <w:r w:rsidRPr="001951AD">
        <w:rPr>
          <w:b/>
        </w:rPr>
        <w:t xml:space="preserve">Annotation 3:  </w:t>
      </w:r>
    </w:p>
    <w:p w14:paraId="0B0DDA92" w14:textId="15255D23" w:rsidR="00CC3373" w:rsidRPr="001951AD" w:rsidRDefault="00CC3373" w:rsidP="00CC3373">
      <w:pPr>
        <w:spacing w:line="480" w:lineRule="auto"/>
        <w:ind w:left="720"/>
        <w:contextualSpacing/>
        <w:rPr>
          <w:color w:val="000000"/>
        </w:rPr>
      </w:pPr>
      <w:r w:rsidRPr="001951AD">
        <w:rPr>
          <w:b/>
          <w:color w:val="000000"/>
        </w:rPr>
        <w:t>Reference:</w:t>
      </w:r>
      <w:r w:rsidRPr="001951AD">
        <w:rPr>
          <w:color w:val="000000"/>
        </w:rPr>
        <w:t xml:space="preserve">  Include a complete reference for the source. Format your reference according to APA style for a journal article or other scholarly source as outlined in the </w:t>
      </w:r>
      <w:hyperlink r:id="rId19" w:history="1">
        <w:r w:rsidRPr="00A5729F">
          <w:rPr>
            <w:rStyle w:val="Hyperlink"/>
          </w:rPr>
          <w:t>Ashford Writing Center</w:t>
        </w:r>
      </w:hyperlink>
      <w:r w:rsidRPr="001951AD">
        <w:rPr>
          <w:color w:val="000000"/>
        </w:rPr>
        <w:t xml:space="preserve">. </w:t>
      </w:r>
    </w:p>
    <w:p w14:paraId="2D86B715" w14:textId="77777777" w:rsidR="00CC3373" w:rsidRPr="001951AD" w:rsidRDefault="00CC3373" w:rsidP="00CC3373">
      <w:pPr>
        <w:spacing w:line="480" w:lineRule="auto"/>
        <w:ind w:left="720"/>
        <w:contextualSpacing/>
        <w:rPr>
          <w:color w:val="000000"/>
        </w:rPr>
      </w:pPr>
      <w:r w:rsidRPr="001951AD">
        <w:rPr>
          <w:b/>
          <w:color w:val="000000"/>
        </w:rPr>
        <w:lastRenderedPageBreak/>
        <w:t xml:space="preserve">Annotation:  </w:t>
      </w:r>
      <w:r w:rsidRPr="001951AD">
        <w:rPr>
          <w:color w:val="000000"/>
        </w:rPr>
        <w:t xml:space="preserve">In your own words, explain how this source contributes to answering your research question.  Your annotation should be </w:t>
      </w:r>
      <w:r>
        <w:rPr>
          <w:color w:val="000000"/>
        </w:rPr>
        <w:t>one to</w:t>
      </w:r>
      <w:r w:rsidRPr="001951AD">
        <w:rPr>
          <w:color w:val="000000"/>
        </w:rPr>
        <w:t xml:space="preserve"> two paragraphs long </w:t>
      </w:r>
      <w:r>
        <w:rPr>
          <w:color w:val="000000"/>
        </w:rPr>
        <w:t xml:space="preserve">(150 words or more) </w:t>
      </w:r>
      <w:r w:rsidRPr="001951AD">
        <w:rPr>
          <w:color w:val="000000"/>
        </w:rPr>
        <w:t xml:space="preserve">and fully address purpose, content, evidence, and relation to other sources you found on this topic following this order: </w:t>
      </w:r>
    </w:p>
    <w:p w14:paraId="242A6245" w14:textId="77777777" w:rsidR="00CC3373" w:rsidRPr="001951AD" w:rsidRDefault="00CC3373" w:rsidP="00CC3373">
      <w:pPr>
        <w:pStyle w:val="ListParagraph"/>
        <w:numPr>
          <w:ilvl w:val="0"/>
          <w:numId w:val="13"/>
        </w:numPr>
        <w:spacing w:line="480" w:lineRule="auto"/>
        <w:rPr>
          <w:rFonts w:eastAsia="Times New Roman"/>
          <w:color w:val="000000"/>
        </w:rPr>
      </w:pPr>
      <w:r w:rsidRPr="001951AD">
        <w:rPr>
          <w:rFonts w:eastAsia="Times New Roman"/>
          <w:color w:val="000000"/>
        </w:rPr>
        <w:t xml:space="preserve">In the first sentence, explain the purpose (or the main point) of the source.  Then, describe the content and elements of the source.  </w:t>
      </w:r>
    </w:p>
    <w:p w14:paraId="0908A90B" w14:textId="77777777" w:rsidR="00CC3373" w:rsidRPr="001951AD" w:rsidRDefault="00CC3373" w:rsidP="00CC3373">
      <w:pPr>
        <w:pStyle w:val="ListParagraph"/>
        <w:numPr>
          <w:ilvl w:val="0"/>
          <w:numId w:val="13"/>
        </w:numPr>
        <w:spacing w:line="480" w:lineRule="auto"/>
        <w:rPr>
          <w:rFonts w:eastAsia="Times New Roman"/>
          <w:color w:val="000000"/>
        </w:rPr>
      </w:pPr>
      <w:r w:rsidRPr="001951AD">
        <w:rPr>
          <w:rFonts w:eastAsia="Times New Roman"/>
          <w:color w:val="000000"/>
        </w:rPr>
        <w:t xml:space="preserve">After explaining the overall structure of the source, summarize the evidence that the author uses to support his or her claims.  Does the author use numbers, statistics, historical documents, or draw from work created by other intellectuals?   </w:t>
      </w:r>
    </w:p>
    <w:p w14:paraId="2C49B269" w14:textId="77777777" w:rsidR="00CC3373" w:rsidRPr="001951AD" w:rsidRDefault="00CC3373" w:rsidP="00CC3373">
      <w:pPr>
        <w:pStyle w:val="ListParagraph"/>
        <w:numPr>
          <w:ilvl w:val="0"/>
          <w:numId w:val="13"/>
        </w:numPr>
        <w:spacing w:line="480" w:lineRule="auto"/>
        <w:rPr>
          <w:rFonts w:eastAsia="Times New Roman"/>
          <w:color w:val="000000"/>
        </w:rPr>
      </w:pPr>
      <w:r w:rsidRPr="001951AD">
        <w:rPr>
          <w:rFonts w:eastAsia="Times New Roman"/>
          <w:color w:val="000000"/>
        </w:rPr>
        <w:t xml:space="preserve">Next, explain how the source relates to other sources you have found on this topic throughout the course.  Point out how it contradicts or supports these sources.  </w:t>
      </w:r>
    </w:p>
    <w:p w14:paraId="224E2E74" w14:textId="77777777" w:rsidR="00CC3373" w:rsidRPr="001951AD" w:rsidRDefault="00CC3373" w:rsidP="00CC3373">
      <w:pPr>
        <w:pStyle w:val="ListParagraph"/>
        <w:numPr>
          <w:ilvl w:val="0"/>
          <w:numId w:val="13"/>
        </w:numPr>
        <w:rPr>
          <w:rFonts w:eastAsia="Times New Roman"/>
          <w:color w:val="000000"/>
        </w:rPr>
      </w:pPr>
      <w:r w:rsidRPr="001951AD">
        <w:rPr>
          <w:rFonts w:eastAsia="Times New Roman"/>
          <w:color w:val="000000"/>
        </w:rPr>
        <w:t xml:space="preserve">Finally, briefly describe how the source answers to your research question. </w:t>
      </w:r>
    </w:p>
    <w:p w14:paraId="2C58D67C" w14:textId="77777777" w:rsidR="00CC3373" w:rsidRPr="001951AD" w:rsidRDefault="00CC3373" w:rsidP="00CC3373">
      <w:pPr>
        <w:pStyle w:val="ListParagraph"/>
        <w:ind w:left="1440"/>
        <w:rPr>
          <w:rFonts w:eastAsia="Times New Roman"/>
          <w:color w:val="000000"/>
        </w:rPr>
      </w:pPr>
    </w:p>
    <w:p w14:paraId="67290B51" w14:textId="77777777" w:rsidR="00CC3373" w:rsidRPr="001951AD" w:rsidRDefault="00CC3373" w:rsidP="00CC3373">
      <w:pPr>
        <w:rPr>
          <w:b/>
        </w:rPr>
      </w:pPr>
      <w:r w:rsidRPr="001951AD">
        <w:rPr>
          <w:b/>
        </w:rPr>
        <w:t xml:space="preserve">Annotation 4:  </w:t>
      </w:r>
    </w:p>
    <w:p w14:paraId="2CA40C14" w14:textId="77733559" w:rsidR="00CC3373" w:rsidRPr="001951AD" w:rsidRDefault="00CC3373" w:rsidP="00CC3373">
      <w:pPr>
        <w:spacing w:line="480" w:lineRule="auto"/>
        <w:ind w:left="720"/>
        <w:contextualSpacing/>
        <w:rPr>
          <w:color w:val="000000"/>
        </w:rPr>
      </w:pPr>
      <w:r w:rsidRPr="001951AD">
        <w:rPr>
          <w:b/>
          <w:color w:val="000000"/>
        </w:rPr>
        <w:t>Reference:</w:t>
      </w:r>
      <w:r w:rsidRPr="001951AD">
        <w:rPr>
          <w:color w:val="000000"/>
        </w:rPr>
        <w:t xml:space="preserve">  Include a complete reference for the source. Format your reference according to APA style for a journal article or other scholarly source as outlined in the </w:t>
      </w:r>
      <w:hyperlink r:id="rId20" w:history="1">
        <w:r w:rsidRPr="001951AD">
          <w:rPr>
            <w:rStyle w:val="Hyperlink"/>
          </w:rPr>
          <w:t>Ashford Writing Center</w:t>
        </w:r>
      </w:hyperlink>
      <w:r w:rsidRPr="001951AD">
        <w:rPr>
          <w:color w:val="000000"/>
        </w:rPr>
        <w:t xml:space="preserve">. </w:t>
      </w:r>
    </w:p>
    <w:p w14:paraId="2C701317" w14:textId="77777777" w:rsidR="00CC3373" w:rsidRPr="001951AD" w:rsidRDefault="00CC3373" w:rsidP="00CC3373">
      <w:pPr>
        <w:spacing w:line="480" w:lineRule="auto"/>
        <w:ind w:left="720"/>
        <w:contextualSpacing/>
        <w:rPr>
          <w:color w:val="000000"/>
        </w:rPr>
      </w:pPr>
      <w:r w:rsidRPr="001951AD">
        <w:rPr>
          <w:b/>
          <w:color w:val="000000"/>
        </w:rPr>
        <w:t xml:space="preserve">Annotation:  </w:t>
      </w:r>
      <w:r w:rsidRPr="001951AD">
        <w:rPr>
          <w:color w:val="000000"/>
        </w:rPr>
        <w:t xml:space="preserve">In your own words, explain how this source contributes to answering your research question.  Your annotation should be </w:t>
      </w:r>
      <w:r>
        <w:rPr>
          <w:color w:val="000000"/>
        </w:rPr>
        <w:t>one to</w:t>
      </w:r>
      <w:r w:rsidRPr="001951AD">
        <w:rPr>
          <w:color w:val="000000"/>
        </w:rPr>
        <w:t xml:space="preserve"> two paragraphs long </w:t>
      </w:r>
      <w:r>
        <w:rPr>
          <w:color w:val="000000"/>
        </w:rPr>
        <w:t>(150 words or more)</w:t>
      </w:r>
      <w:r w:rsidRPr="001951AD">
        <w:rPr>
          <w:color w:val="000000"/>
        </w:rPr>
        <w:t xml:space="preserve"> and fully address purpose, content, evidence, and relation to other sources you found on this topic following this order: </w:t>
      </w:r>
    </w:p>
    <w:p w14:paraId="62991931" w14:textId="77777777" w:rsidR="00CC3373" w:rsidRPr="001951AD" w:rsidRDefault="00CC3373" w:rsidP="00CC3373">
      <w:pPr>
        <w:pStyle w:val="ListParagraph"/>
        <w:numPr>
          <w:ilvl w:val="0"/>
          <w:numId w:val="14"/>
        </w:numPr>
        <w:spacing w:line="480" w:lineRule="auto"/>
        <w:rPr>
          <w:rFonts w:eastAsia="Times New Roman"/>
          <w:color w:val="000000"/>
        </w:rPr>
      </w:pPr>
      <w:r w:rsidRPr="001951AD">
        <w:rPr>
          <w:rFonts w:eastAsia="Times New Roman"/>
          <w:color w:val="000000"/>
        </w:rPr>
        <w:t xml:space="preserve">In the first sentence, explain the purpose (or the main point) of the source.  Then, describe the content and elements of the source.  </w:t>
      </w:r>
    </w:p>
    <w:p w14:paraId="266863B7" w14:textId="77777777" w:rsidR="00CC3373" w:rsidRPr="001951AD" w:rsidRDefault="00CC3373" w:rsidP="00CC3373">
      <w:pPr>
        <w:pStyle w:val="ListParagraph"/>
        <w:numPr>
          <w:ilvl w:val="0"/>
          <w:numId w:val="14"/>
        </w:numPr>
        <w:spacing w:line="480" w:lineRule="auto"/>
        <w:rPr>
          <w:rFonts w:eastAsia="Times New Roman"/>
          <w:color w:val="000000"/>
        </w:rPr>
      </w:pPr>
      <w:r w:rsidRPr="001951AD">
        <w:rPr>
          <w:rFonts w:eastAsia="Times New Roman"/>
          <w:color w:val="000000"/>
        </w:rPr>
        <w:lastRenderedPageBreak/>
        <w:t xml:space="preserve">After explaining the overall structure of the source, summarize the evidence that the author uses to support his or her claims.  Does the author use numbers, statistics, historical documents, or draw from work created by other intellectuals?   </w:t>
      </w:r>
    </w:p>
    <w:p w14:paraId="0DC62113" w14:textId="77777777" w:rsidR="00CC3373" w:rsidRPr="001951AD" w:rsidRDefault="00CC3373" w:rsidP="00CC3373">
      <w:pPr>
        <w:pStyle w:val="ListParagraph"/>
        <w:numPr>
          <w:ilvl w:val="0"/>
          <w:numId w:val="14"/>
        </w:numPr>
        <w:spacing w:line="480" w:lineRule="auto"/>
        <w:rPr>
          <w:rFonts w:eastAsia="Times New Roman"/>
          <w:color w:val="000000"/>
        </w:rPr>
      </w:pPr>
      <w:r w:rsidRPr="001951AD">
        <w:rPr>
          <w:rFonts w:eastAsia="Times New Roman"/>
          <w:color w:val="000000"/>
        </w:rPr>
        <w:t xml:space="preserve">Next, explain how the source relates to other sources you have found on this topic throughout the course.  Point out how it contradicts or supports these sources.  </w:t>
      </w:r>
    </w:p>
    <w:p w14:paraId="04EF9538" w14:textId="77777777" w:rsidR="00CC3373" w:rsidRPr="001951AD" w:rsidRDefault="00CC3373" w:rsidP="00CC3373">
      <w:pPr>
        <w:pStyle w:val="ListParagraph"/>
        <w:numPr>
          <w:ilvl w:val="0"/>
          <w:numId w:val="14"/>
        </w:numPr>
        <w:rPr>
          <w:rFonts w:eastAsia="Times New Roman"/>
          <w:color w:val="000000"/>
        </w:rPr>
      </w:pPr>
      <w:r w:rsidRPr="001951AD">
        <w:rPr>
          <w:rFonts w:eastAsia="Times New Roman"/>
          <w:color w:val="000000"/>
        </w:rPr>
        <w:t xml:space="preserve">Finally, briefly describe how the source answers to your research question. </w:t>
      </w:r>
    </w:p>
    <w:p w14:paraId="763C4B79" w14:textId="77777777" w:rsidR="00CC3373" w:rsidRPr="001951AD" w:rsidRDefault="00CC3373" w:rsidP="00CC3373">
      <w:pPr>
        <w:pStyle w:val="ListParagraph"/>
        <w:spacing w:line="480" w:lineRule="auto"/>
        <w:ind w:left="1440"/>
        <w:rPr>
          <w:rFonts w:eastAsia="Times New Roman"/>
          <w:color w:val="000000"/>
        </w:rPr>
      </w:pPr>
    </w:p>
    <w:p w14:paraId="022861C3" w14:textId="77777777" w:rsidR="00CC3373" w:rsidRPr="001951AD" w:rsidRDefault="00CC3373" w:rsidP="00CC3373">
      <w:pPr>
        <w:rPr>
          <w:b/>
        </w:rPr>
      </w:pPr>
      <w:r w:rsidRPr="001951AD">
        <w:rPr>
          <w:b/>
        </w:rPr>
        <w:t xml:space="preserve">Annotation 5:  </w:t>
      </w:r>
    </w:p>
    <w:p w14:paraId="623B329B" w14:textId="1FE4649F" w:rsidR="00CC3373" w:rsidRPr="001951AD" w:rsidRDefault="00CC3373" w:rsidP="00CC3373">
      <w:pPr>
        <w:spacing w:line="480" w:lineRule="auto"/>
        <w:ind w:left="720"/>
        <w:contextualSpacing/>
        <w:rPr>
          <w:color w:val="000000"/>
        </w:rPr>
      </w:pPr>
      <w:r w:rsidRPr="001951AD">
        <w:rPr>
          <w:b/>
          <w:color w:val="000000"/>
        </w:rPr>
        <w:t>Reference:</w:t>
      </w:r>
      <w:r w:rsidRPr="001951AD">
        <w:rPr>
          <w:color w:val="000000"/>
        </w:rPr>
        <w:t xml:space="preserve">  Include a complete reference for the source. Format your reference according to APA style for a journal article or other scholarly source as outlined in the </w:t>
      </w:r>
      <w:hyperlink r:id="rId21" w:history="1">
        <w:r w:rsidRPr="001951AD">
          <w:rPr>
            <w:rStyle w:val="Hyperlink"/>
          </w:rPr>
          <w:t>Ashford Writing Center</w:t>
        </w:r>
      </w:hyperlink>
      <w:r w:rsidRPr="001951AD">
        <w:rPr>
          <w:color w:val="000000"/>
        </w:rPr>
        <w:t xml:space="preserve">. </w:t>
      </w:r>
    </w:p>
    <w:p w14:paraId="14114A11" w14:textId="77777777" w:rsidR="00CC3373" w:rsidRPr="001951AD" w:rsidRDefault="00CC3373" w:rsidP="00CC3373">
      <w:pPr>
        <w:spacing w:line="480" w:lineRule="auto"/>
        <w:ind w:left="720"/>
        <w:contextualSpacing/>
        <w:rPr>
          <w:color w:val="000000"/>
        </w:rPr>
      </w:pPr>
      <w:r w:rsidRPr="001951AD">
        <w:rPr>
          <w:b/>
          <w:color w:val="000000"/>
        </w:rPr>
        <w:t xml:space="preserve">Annotation:  </w:t>
      </w:r>
      <w:r w:rsidRPr="001951AD">
        <w:rPr>
          <w:color w:val="000000"/>
        </w:rPr>
        <w:t xml:space="preserve">In your own words, explain how this source contributes to answering your research question.  Your annotation should be </w:t>
      </w:r>
      <w:r>
        <w:rPr>
          <w:color w:val="000000"/>
        </w:rPr>
        <w:t>one to</w:t>
      </w:r>
      <w:r w:rsidRPr="001951AD">
        <w:rPr>
          <w:color w:val="000000"/>
        </w:rPr>
        <w:t xml:space="preserve"> two paragraphs long </w:t>
      </w:r>
      <w:r>
        <w:rPr>
          <w:color w:val="000000"/>
        </w:rPr>
        <w:t>(150 words or more)</w:t>
      </w:r>
      <w:r w:rsidRPr="001951AD">
        <w:rPr>
          <w:color w:val="000000"/>
        </w:rPr>
        <w:t xml:space="preserve"> and fully address purpose, content, evidence, and relation to other sources you found on this topic following this order: </w:t>
      </w:r>
    </w:p>
    <w:p w14:paraId="76532BEA" w14:textId="77777777" w:rsidR="00CC3373" w:rsidRPr="001951AD" w:rsidRDefault="00CC3373" w:rsidP="00CC3373">
      <w:pPr>
        <w:pStyle w:val="ListParagraph"/>
        <w:numPr>
          <w:ilvl w:val="0"/>
          <w:numId w:val="15"/>
        </w:numPr>
        <w:spacing w:line="480" w:lineRule="auto"/>
        <w:rPr>
          <w:rFonts w:eastAsia="Times New Roman"/>
          <w:color w:val="000000"/>
        </w:rPr>
      </w:pPr>
      <w:r w:rsidRPr="001951AD">
        <w:rPr>
          <w:rFonts w:eastAsia="Times New Roman"/>
          <w:color w:val="000000"/>
        </w:rPr>
        <w:t xml:space="preserve">In the first sentence, explain the purpose (or the main point) of the source.  Then, describe the content and elements of the source.  </w:t>
      </w:r>
    </w:p>
    <w:p w14:paraId="6FC8A39F" w14:textId="77777777" w:rsidR="00CC3373" w:rsidRPr="001951AD" w:rsidRDefault="00CC3373" w:rsidP="00CC3373">
      <w:pPr>
        <w:pStyle w:val="ListParagraph"/>
        <w:numPr>
          <w:ilvl w:val="0"/>
          <w:numId w:val="15"/>
        </w:numPr>
        <w:spacing w:line="480" w:lineRule="auto"/>
        <w:rPr>
          <w:rFonts w:eastAsia="Times New Roman"/>
          <w:color w:val="000000"/>
        </w:rPr>
      </w:pPr>
      <w:r w:rsidRPr="001951AD">
        <w:rPr>
          <w:rFonts w:eastAsia="Times New Roman"/>
          <w:color w:val="000000"/>
        </w:rPr>
        <w:t xml:space="preserve">After explaining the overall structure of the source, summarize the evidence that the author uses to support his or her claims.  Does the author use numbers, statistics, historical documents, or draw from work created by other intellectuals?   </w:t>
      </w:r>
    </w:p>
    <w:p w14:paraId="7F39EF16" w14:textId="77777777" w:rsidR="00CC3373" w:rsidRPr="001951AD" w:rsidRDefault="00CC3373" w:rsidP="00CC3373">
      <w:pPr>
        <w:pStyle w:val="ListParagraph"/>
        <w:numPr>
          <w:ilvl w:val="0"/>
          <w:numId w:val="15"/>
        </w:numPr>
        <w:spacing w:line="480" w:lineRule="auto"/>
        <w:rPr>
          <w:rFonts w:eastAsia="Times New Roman"/>
          <w:color w:val="000000"/>
        </w:rPr>
      </w:pPr>
      <w:r w:rsidRPr="001951AD">
        <w:rPr>
          <w:rFonts w:eastAsia="Times New Roman"/>
          <w:color w:val="000000"/>
        </w:rPr>
        <w:t xml:space="preserve">Next, explain how the source relates to other sources you have found on this topic throughout the course.  Point out how it contradicts or supports these sources. </w:t>
      </w:r>
    </w:p>
    <w:p w14:paraId="6C962796" w14:textId="77777777" w:rsidR="00CC3373" w:rsidRPr="001951AD" w:rsidRDefault="00CC3373" w:rsidP="00CC3373">
      <w:pPr>
        <w:pStyle w:val="ListParagraph"/>
        <w:numPr>
          <w:ilvl w:val="0"/>
          <w:numId w:val="15"/>
        </w:numPr>
        <w:rPr>
          <w:rFonts w:eastAsia="Times New Roman"/>
          <w:color w:val="000000"/>
        </w:rPr>
      </w:pPr>
      <w:r w:rsidRPr="001951AD">
        <w:rPr>
          <w:rFonts w:eastAsia="Times New Roman"/>
          <w:color w:val="000000"/>
        </w:rPr>
        <w:t xml:space="preserve"> Finally, briefly describe how the source answers to your research question. </w:t>
      </w:r>
    </w:p>
    <w:p w14:paraId="5779846D" w14:textId="77777777" w:rsidR="005E249F" w:rsidRDefault="00D108B8" w:rsidP="00CC3373">
      <w:pPr>
        <w:pStyle w:val="TOC3"/>
        <w:rPr>
          <w:iCs/>
        </w:rPr>
      </w:pPr>
      <w:r>
        <w:lastRenderedPageBreak/>
        <w:br w:type="page"/>
      </w:r>
    </w:p>
    <w:p w14:paraId="6BDA28D4" w14:textId="77777777" w:rsidR="00232DA2" w:rsidRDefault="00232DA2" w:rsidP="003C6A56">
      <w:pPr>
        <w:spacing w:line="480" w:lineRule="auto"/>
        <w:ind w:left="720" w:hanging="720"/>
      </w:pPr>
    </w:p>
    <w:sectPr w:rsidR="00232DA2" w:rsidSect="009A7E76">
      <w:headerReference w:type="default" r:id="rId22"/>
      <w:pgSz w:w="12240" w:h="15840" w:code="1"/>
      <w:pgMar w:top="1440" w:right="1440" w:bottom="1440" w:left="144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01D1D" w14:textId="77777777" w:rsidR="007A54A5" w:rsidRDefault="007A54A5">
      <w:r>
        <w:separator/>
      </w:r>
    </w:p>
  </w:endnote>
  <w:endnote w:type="continuationSeparator" w:id="0">
    <w:p w14:paraId="6BA9DCF7" w14:textId="77777777" w:rsidR="007A54A5" w:rsidRDefault="007A5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FAD54" w14:textId="77777777" w:rsidR="002C1BC6" w:rsidRDefault="002C1BC6" w:rsidP="0051096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CDEB8" w14:textId="77777777" w:rsidR="007A54A5" w:rsidRDefault="007A54A5">
      <w:r>
        <w:separator/>
      </w:r>
    </w:p>
  </w:footnote>
  <w:footnote w:type="continuationSeparator" w:id="0">
    <w:p w14:paraId="2CBEB65B" w14:textId="77777777" w:rsidR="007A54A5" w:rsidRDefault="007A5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E71" w14:textId="77777777" w:rsidR="002C1BC6" w:rsidRDefault="00BE074D" w:rsidP="009A7E76">
    <w:pPr>
      <w:pStyle w:val="Header"/>
      <w:framePr w:wrap="around" w:vAnchor="text" w:hAnchor="margin" w:xAlign="right" w:y="1"/>
      <w:rPr>
        <w:rStyle w:val="PageNumber"/>
      </w:rPr>
    </w:pPr>
    <w:r>
      <w:rPr>
        <w:rStyle w:val="PageNumber"/>
      </w:rPr>
      <w:fldChar w:fldCharType="begin"/>
    </w:r>
    <w:r w:rsidR="002C1BC6">
      <w:rPr>
        <w:rStyle w:val="PageNumber"/>
      </w:rPr>
      <w:instrText xml:space="preserve">PAGE  </w:instrText>
    </w:r>
    <w:r>
      <w:rPr>
        <w:rStyle w:val="PageNumber"/>
      </w:rPr>
      <w:fldChar w:fldCharType="end"/>
    </w:r>
  </w:p>
  <w:p w14:paraId="7A69F7D0" w14:textId="77777777" w:rsidR="002C1BC6" w:rsidRDefault="002C1BC6" w:rsidP="009A7E7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A3F0" w14:textId="2F932F0C" w:rsidR="002C1BC6" w:rsidRDefault="002C1BC6" w:rsidP="00D108B8">
    <w:pPr>
      <w:pStyle w:val="CenteredTextSingleSpace"/>
      <w:tabs>
        <w:tab w:val="right" w:pos="9360"/>
      </w:tabs>
      <w:spacing w:line="480" w:lineRule="auto"/>
      <w:jc w:val="left"/>
    </w:pPr>
    <w:r>
      <w:tab/>
    </w:r>
    <w:r w:rsidR="00BE074D">
      <w:fldChar w:fldCharType="begin"/>
    </w:r>
    <w:r w:rsidR="006A3946">
      <w:instrText xml:space="preserve"> PAGE   \* MERGEFORMAT </w:instrText>
    </w:r>
    <w:r w:rsidR="00BE074D">
      <w:fldChar w:fldCharType="separate"/>
    </w:r>
    <w:r w:rsidR="00A5729F">
      <w:rPr>
        <w:noProof/>
      </w:rPr>
      <w:t>1</w:t>
    </w:r>
    <w:r w:rsidR="00BE074D">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7A095" w14:textId="773A2868" w:rsidR="002C1BC6" w:rsidRDefault="00BE074D" w:rsidP="009A7E76">
    <w:pPr>
      <w:pStyle w:val="Header"/>
      <w:framePr w:wrap="around" w:vAnchor="text" w:hAnchor="margin" w:xAlign="right" w:y="1"/>
      <w:rPr>
        <w:rStyle w:val="PageNumber"/>
      </w:rPr>
    </w:pPr>
    <w:r>
      <w:rPr>
        <w:rStyle w:val="PageNumber"/>
      </w:rPr>
      <w:fldChar w:fldCharType="begin"/>
    </w:r>
    <w:r w:rsidR="002C1BC6">
      <w:rPr>
        <w:rStyle w:val="PageNumber"/>
      </w:rPr>
      <w:instrText xml:space="preserve">PAGE  </w:instrText>
    </w:r>
    <w:r>
      <w:rPr>
        <w:rStyle w:val="PageNumber"/>
      </w:rPr>
      <w:fldChar w:fldCharType="separate"/>
    </w:r>
    <w:r w:rsidR="00A5729F">
      <w:rPr>
        <w:rStyle w:val="PageNumber"/>
        <w:noProof/>
      </w:rPr>
      <w:t>5</w:t>
    </w:r>
    <w:r>
      <w:rPr>
        <w:rStyle w:val="PageNumber"/>
      </w:rPr>
      <w:fldChar w:fldCharType="end"/>
    </w:r>
  </w:p>
  <w:p w14:paraId="28A86832" w14:textId="5FE24351" w:rsidR="002C1BC6" w:rsidRDefault="002C1BC6" w:rsidP="009A7E76">
    <w:pPr>
      <w:pStyle w:val="CenteredTextSingleSpace"/>
      <w:tabs>
        <w:tab w:val="right" w:pos="9360"/>
      </w:tabs>
      <w:spacing w:line="480" w:lineRule="auto"/>
      <w:ind w:right="360"/>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5205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8D5DC7"/>
    <w:multiLevelType w:val="hybridMultilevel"/>
    <w:tmpl w:val="BF8E41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3" w15:restartNumberingAfterBreak="0">
    <w:nsid w:val="0FBD6B9D"/>
    <w:multiLevelType w:val="hybridMultilevel"/>
    <w:tmpl w:val="65E6A1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5"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6"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7" w15:restartNumberingAfterBreak="0">
    <w:nsid w:val="34CC3FAE"/>
    <w:multiLevelType w:val="hybridMultilevel"/>
    <w:tmpl w:val="E91EB05A"/>
    <w:lvl w:ilvl="0" w:tplc="C1EC0A7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B238CF"/>
    <w:multiLevelType w:val="hybridMultilevel"/>
    <w:tmpl w:val="49E6778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0"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11" w15:restartNumberingAfterBreak="0">
    <w:nsid w:val="4EE312CC"/>
    <w:multiLevelType w:val="hybridMultilevel"/>
    <w:tmpl w:val="C2C80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3"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4"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abstractNumId w:val="2"/>
  </w:num>
  <w:num w:numId="2">
    <w:abstractNumId w:val="6"/>
  </w:num>
  <w:num w:numId="3">
    <w:abstractNumId w:val="12"/>
  </w:num>
  <w:num w:numId="4">
    <w:abstractNumId w:val="5"/>
  </w:num>
  <w:num w:numId="5">
    <w:abstractNumId w:val="10"/>
  </w:num>
  <w:num w:numId="6">
    <w:abstractNumId w:val="4"/>
  </w:num>
  <w:num w:numId="7">
    <w:abstractNumId w:val="13"/>
  </w:num>
  <w:num w:numId="8">
    <w:abstractNumId w:val="9"/>
  </w:num>
  <w:num w:numId="9">
    <w:abstractNumId w:val="14"/>
  </w:num>
  <w:num w:numId="10">
    <w:abstractNumId w:val="0"/>
  </w:num>
  <w:num w:numId="11">
    <w:abstractNumId w:val="1"/>
  </w:num>
  <w:num w:numId="12">
    <w:abstractNumId w:val="7"/>
  </w:num>
  <w:num w:numId="13">
    <w:abstractNumId w:val="8"/>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szQxMjAyMzS1MDdU0lEKTi0uzszPAykwrAUAZSa7tSwAAAA="/>
  </w:docVars>
  <w:rsids>
    <w:rsidRoot w:val="005E249F"/>
    <w:rsid w:val="00001EAA"/>
    <w:rsid w:val="00010BDD"/>
    <w:rsid w:val="0001750B"/>
    <w:rsid w:val="00023171"/>
    <w:rsid w:val="0005508E"/>
    <w:rsid w:val="0006785C"/>
    <w:rsid w:val="00077903"/>
    <w:rsid w:val="000832A9"/>
    <w:rsid w:val="0008791D"/>
    <w:rsid w:val="00100194"/>
    <w:rsid w:val="00135EDE"/>
    <w:rsid w:val="00165871"/>
    <w:rsid w:val="001A43AA"/>
    <w:rsid w:val="001D6BA5"/>
    <w:rsid w:val="00213027"/>
    <w:rsid w:val="00232DA2"/>
    <w:rsid w:val="002C1BC6"/>
    <w:rsid w:val="00333B61"/>
    <w:rsid w:val="003415FB"/>
    <w:rsid w:val="003779E3"/>
    <w:rsid w:val="003876D8"/>
    <w:rsid w:val="003C6A56"/>
    <w:rsid w:val="00420F64"/>
    <w:rsid w:val="004B5E1E"/>
    <w:rsid w:val="004D71F9"/>
    <w:rsid w:val="00504700"/>
    <w:rsid w:val="00510964"/>
    <w:rsid w:val="00525724"/>
    <w:rsid w:val="00525A96"/>
    <w:rsid w:val="005332D8"/>
    <w:rsid w:val="00572CA2"/>
    <w:rsid w:val="005C5994"/>
    <w:rsid w:val="005E0F86"/>
    <w:rsid w:val="005E0FF7"/>
    <w:rsid w:val="005E249F"/>
    <w:rsid w:val="00600DDA"/>
    <w:rsid w:val="006578AC"/>
    <w:rsid w:val="00683A7C"/>
    <w:rsid w:val="006861BA"/>
    <w:rsid w:val="006A3946"/>
    <w:rsid w:val="006D47E9"/>
    <w:rsid w:val="007A06C2"/>
    <w:rsid w:val="007A1CBB"/>
    <w:rsid w:val="007A3542"/>
    <w:rsid w:val="007A54A5"/>
    <w:rsid w:val="007A6B97"/>
    <w:rsid w:val="007E744C"/>
    <w:rsid w:val="00807510"/>
    <w:rsid w:val="00811F93"/>
    <w:rsid w:val="008153F3"/>
    <w:rsid w:val="008362DD"/>
    <w:rsid w:val="00872E5B"/>
    <w:rsid w:val="008A35B0"/>
    <w:rsid w:val="0090245B"/>
    <w:rsid w:val="00905715"/>
    <w:rsid w:val="00962C7B"/>
    <w:rsid w:val="00985B99"/>
    <w:rsid w:val="00994F14"/>
    <w:rsid w:val="009A7E76"/>
    <w:rsid w:val="009B48CE"/>
    <w:rsid w:val="009B6E23"/>
    <w:rsid w:val="009C2C0B"/>
    <w:rsid w:val="009D2FA6"/>
    <w:rsid w:val="00A06416"/>
    <w:rsid w:val="00A46F1D"/>
    <w:rsid w:val="00A5226D"/>
    <w:rsid w:val="00A5729F"/>
    <w:rsid w:val="00A9407C"/>
    <w:rsid w:val="00AA0494"/>
    <w:rsid w:val="00AF5C42"/>
    <w:rsid w:val="00AF6F8D"/>
    <w:rsid w:val="00AF79FF"/>
    <w:rsid w:val="00B469E8"/>
    <w:rsid w:val="00B64A31"/>
    <w:rsid w:val="00BD415D"/>
    <w:rsid w:val="00BE074D"/>
    <w:rsid w:val="00C008EB"/>
    <w:rsid w:val="00C15F6E"/>
    <w:rsid w:val="00C21787"/>
    <w:rsid w:val="00C433AC"/>
    <w:rsid w:val="00C62805"/>
    <w:rsid w:val="00CA5FAF"/>
    <w:rsid w:val="00CC3373"/>
    <w:rsid w:val="00CC3E70"/>
    <w:rsid w:val="00D05438"/>
    <w:rsid w:val="00D10414"/>
    <w:rsid w:val="00D108B8"/>
    <w:rsid w:val="00D2304D"/>
    <w:rsid w:val="00D44564"/>
    <w:rsid w:val="00D879BD"/>
    <w:rsid w:val="00D96FC1"/>
    <w:rsid w:val="00DD471D"/>
    <w:rsid w:val="00DF0355"/>
    <w:rsid w:val="00E259BF"/>
    <w:rsid w:val="00E67868"/>
    <w:rsid w:val="00E828AE"/>
    <w:rsid w:val="00E92E02"/>
    <w:rsid w:val="00EB1D82"/>
    <w:rsid w:val="00EB2238"/>
    <w:rsid w:val="00ED525A"/>
    <w:rsid w:val="00F02120"/>
    <w:rsid w:val="00F446B7"/>
    <w:rsid w:val="00F635BB"/>
    <w:rsid w:val="00FC06BD"/>
    <w:rsid w:val="00FC0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oNotEmbedSmartTags/>
  <w:decimalSymbol w:val="."/>
  <w:listSeparator w:val=","/>
  <w14:docId w14:val="174D8185"/>
  <w15:docId w15:val="{29F9F740-4E67-4766-86B1-E441C31A0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rsid w:val="0005508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semiHidden/>
    <w:pPr>
      <w:tabs>
        <w:tab w:val="right" w:leader="dot" w:pos="9360"/>
      </w:tabs>
      <w:spacing w:before="240"/>
      <w:ind w:left="720" w:right="720" w:hanging="720"/>
      <w:outlineLvl w:val="0"/>
    </w:pPr>
    <w:rPr>
      <w:noProof/>
    </w:rPr>
  </w:style>
  <w:style w:type="paragraph" w:styleId="TOC2">
    <w:name w:val="toc 2"/>
    <w:basedOn w:val="Normal"/>
    <w:next w:val="Normal"/>
    <w:autoRedefine/>
    <w:semiHidden/>
    <w:pPr>
      <w:tabs>
        <w:tab w:val="right" w:leader="dot" w:pos="9360"/>
      </w:tabs>
      <w:ind w:left="1080" w:right="720" w:hanging="720"/>
    </w:pPr>
    <w:rPr>
      <w:noProof/>
    </w:rPr>
  </w:style>
  <w:style w:type="paragraph" w:styleId="TOC3">
    <w:name w:val="toc 3"/>
    <w:basedOn w:val="Normal"/>
    <w:next w:val="Normal"/>
    <w:autoRedefine/>
    <w:semiHidden/>
    <w:rsid w:val="00D05438"/>
    <w:pPr>
      <w:spacing w:line="480" w:lineRule="auto"/>
      <w:jc w:val="center"/>
    </w:p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rsid w:val="003C6A56"/>
    <w:pPr>
      <w:autoSpaceDE/>
      <w:autoSpaceDN/>
      <w:adjustRightInd/>
      <w:snapToGrid/>
    </w:pPr>
    <w:rPr>
      <w:rFonts w:ascii="Verdana" w:hAnsi="Verdana"/>
      <w:color w:val="726F65"/>
    </w:rPr>
  </w:style>
  <w:style w:type="paragraph" w:styleId="ListParagraph">
    <w:name w:val="List Paragraph"/>
    <w:basedOn w:val="Normal"/>
    <w:uiPriority w:val="34"/>
    <w:qFormat/>
    <w:rsid w:val="00CC3373"/>
    <w:pPr>
      <w:autoSpaceDE/>
      <w:autoSpaceDN/>
      <w:adjustRightInd/>
      <w:snapToGrid/>
      <w:spacing w:after="200" w:line="276" w:lineRule="auto"/>
      <w:ind w:left="720"/>
      <w:contextualSpacing/>
    </w:pPr>
    <w:rPr>
      <w:rFonts w:eastAsiaTheme="minorHAnsi"/>
    </w:rPr>
  </w:style>
  <w:style w:type="character" w:styleId="Mention">
    <w:name w:val="Mention"/>
    <w:basedOn w:val="DefaultParagraphFont"/>
    <w:uiPriority w:val="99"/>
    <w:semiHidden/>
    <w:unhideWhenUsed/>
    <w:rsid w:val="006D47E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ritingcenter.ashford.edu/introduction-apa" TargetMode="External"/><Relationship Id="rId3" Type="http://schemas.openxmlformats.org/officeDocument/2006/relationships/customXml" Target="../customXml/item3.xml"/><Relationship Id="rId21" Type="http://schemas.openxmlformats.org/officeDocument/2006/relationships/hyperlink" Target="https://writingcenter.ashford.edu/introduction-apa"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bpiwritingcenter.prod.acquia-sites.com/sites/default/files/2019-02/Annotated%20Bibliography%20Sample.pdf" TargetMode="External"/><Relationship Id="rId2" Type="http://schemas.openxmlformats.org/officeDocument/2006/relationships/customXml" Target="../customXml/item2.xml"/><Relationship Id="rId16" Type="http://schemas.openxmlformats.org/officeDocument/2006/relationships/hyperlink" Target="https://writingcenter.ashford.edu/introduction-apa" TargetMode="External"/><Relationship Id="rId20" Type="http://schemas.openxmlformats.org/officeDocument/2006/relationships/hyperlink" Target="https://writingcenter.ashford.edu/introduction-ap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ntent.bridgepointeducation.com/curriculum/file/73935690-6546-4556-9dad-a345f96c0dfb/2/Two-Minute%20Tutorial%20Thesis%20Statements_LSWC.zip/story_html5.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ritingcenter.ashford.edu/introduction-ap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ritingcenter.ashford.edu/introductions-conclusion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3A9B72-56C6-4127-A072-644E193FF2B4}">
  <ds:schemaRefs>
    <ds:schemaRef ds:uri="http://schemas.microsoft.com/sharepoint/v3/contenttype/forms"/>
  </ds:schemaRefs>
</ds:datastoreItem>
</file>

<file path=customXml/itemProps2.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33EA073-086C-47F7-80B0-7693A07EFECC}">
  <ds:schemaRefs>
    <ds:schemaRef ds:uri="http://schemas.openxmlformats.org/package/2006/metadata/core-properties"/>
    <ds:schemaRef ds:uri="http://purl.org/dc/terms/"/>
    <ds:schemaRef ds:uri="http://purl.org/dc/elements/1.1/"/>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814EDCF1-4C67-43F3-B070-C7AF2AFF9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Knowledge Area Module (KAM) I</vt:lpstr>
    </vt:vector>
  </TitlesOfParts>
  <Company>Work Group</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rea Module (KAM) I</dc:title>
  <dc:creator>None</dc:creator>
  <cp:lastModifiedBy>Stone, Gregory</cp:lastModifiedBy>
  <cp:revision>2</cp:revision>
  <cp:lastPrinted>2005-06-26T08:17:00Z</cp:lastPrinted>
  <dcterms:created xsi:type="dcterms:W3CDTF">2021-03-11T20:59:00Z</dcterms:created>
  <dcterms:modified xsi:type="dcterms:W3CDTF">2021-03-11T20:59:00Z</dcterms:modified>
</cp:coreProperties>
</file>